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3D241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GoBack"/>
      <w:bookmarkEnd w:id="0"/>
    </w:p>
    <w:p w14:paraId="7423F5FC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8927A93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50B7370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Unit 1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</w:t>
      </w:r>
    </w:p>
    <w:p w14:paraId="0C6BB00E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BDE98C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</w:p>
    <w:p w14:paraId="18833C05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American InterContinental University</w:t>
      </w:r>
    </w:p>
    <w:p w14:paraId="4DE3BDC7" w14:textId="77777777" w:rsidR="00020C39" w:rsidRDefault="00470402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6678F2"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  <w:r w:rsidR="00020C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Unit 1 Individual Project </w:t>
      </w:r>
    </w:p>
    <w:p w14:paraId="7265A520" w14:textId="555D594A" w:rsidR="00020C39" w:rsidRPr="00716166" w:rsidRDefault="00020C39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Type your introduction.</w:t>
      </w:r>
      <w:r w:rsidR="00440F81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641F7C6F" w14:textId="452699E1" w:rsidR="00020C39" w:rsidRPr="00020C39" w:rsidRDefault="00020C39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020C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Personal </w:t>
      </w:r>
      <w:r w:rsidR="00B40AF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Project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</w:t>
      </w:r>
      <w:r w:rsidRPr="00020C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xperience</w:t>
      </w:r>
    </w:p>
    <w:p w14:paraId="111457C1" w14:textId="0CDD7902" w:rsidR="00F86A74" w:rsidRPr="00716166" w:rsidRDefault="00020C39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Think about something that you have done that fits the definition of a project. Discuss how the project progressed through the different phases of the project life cycle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o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f Initiating, Planning, Executing and Closing.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List the activities that were part of the phases. Delete these instructions.</w:t>
      </w:r>
    </w:p>
    <w:p w14:paraId="6AD9BB64" w14:textId="30F57751" w:rsidR="00F86A74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F86A7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roject was Different than an Operation</w:t>
      </w:r>
    </w:p>
    <w:p w14:paraId="36EE5D6D" w14:textId="2C1D72C8" w:rsidR="00020C39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iscuss how a project is different than an opera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  <w:r w:rsidR="00020C39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07978F73" w14:textId="7E47617F" w:rsidR="00F86A74" w:rsidRPr="00F86A74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F86A7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How were Principles of Project Management Applied to the Project?</w:t>
      </w:r>
    </w:p>
    <w:p w14:paraId="11119515" w14:textId="198067CC" w:rsidR="001F1034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iscuss how the project used project management principles </w:t>
      </w:r>
      <w:r w:rsidR="001F103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o improve probability of success. 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48175725" w14:textId="4EAE2E5F" w:rsidR="00020C39" w:rsidRPr="001F1034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F10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1034">
        <w:rPr>
          <w:rFonts w:ascii="Times New Roman" w:eastAsia="Times New Roman" w:hAnsi="Times New Roman" w:cs="Times New Roman"/>
          <w:sz w:val="24"/>
          <w:szCs w:val="24"/>
        </w:rPr>
        <w:t>S</w:t>
      </w:r>
      <w:r w:rsidR="001F1034" w:rsidRP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ills and </w:t>
      </w:r>
      <w:r w:rsid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 w:rsidR="001F1034" w:rsidRP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>nowledge</w:t>
      </w:r>
      <w:r w:rsid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F6CE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d to </w:t>
      </w:r>
      <w:r w:rsid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1F1034" w:rsidRP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ccess or </w:t>
      </w:r>
      <w:r w:rsid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ck </w:t>
      </w:r>
      <w:r w:rsidR="008745D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Skills and Knowledge </w:t>
      </w:r>
      <w:r w:rsidR="007F6CE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d to </w:t>
      </w:r>
      <w:r w:rsid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="001F1034" w:rsidRPr="001F1034">
        <w:rPr>
          <w:rFonts w:ascii="Times New Roman" w:eastAsia="Times New Roman" w:hAnsi="Times New Roman" w:cs="Times New Roman"/>
          <w:b/>
          <w:bCs/>
          <w:sz w:val="24"/>
          <w:szCs w:val="24"/>
        </w:rPr>
        <w:t>ailure</w:t>
      </w:r>
    </w:p>
    <w:p w14:paraId="419EA116" w14:textId="1DFF0837" w:rsidR="001F1034" w:rsidRPr="00716166" w:rsidRDefault="001F1034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iscuss what skills and knowledge were applied for success. Discuss what skills and knowledge were lacking that caused failure. 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01A6CD22" w14:textId="66E0345B" w:rsidR="008745D2" w:rsidRPr="008745D2" w:rsidRDefault="008745D2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8745D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essons Learned</w:t>
      </w:r>
    </w:p>
    <w:p w14:paraId="34FDAA14" w14:textId="37277210" w:rsidR="00440F81" w:rsidRDefault="008745D2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What lessons were learned in this project that could be applied to future projects?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Delete these instructions.</w:t>
      </w:r>
    </w:p>
    <w:p w14:paraId="547F4693" w14:textId="77777777" w:rsidR="00615BC8" w:rsidRPr="00716166" w:rsidRDefault="00615BC8" w:rsidP="00615BC8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ype some concluding remarks. It is not necessary to provide a subheading for the conclusion paragraph. Delete these instructions.</w:t>
      </w:r>
    </w:p>
    <w:p w14:paraId="6712A537" w14:textId="77777777" w:rsidR="00440F81" w:rsidRDefault="00440F81" w:rsidP="007F6CEB">
      <w:pPr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br w:type="page"/>
      </w:r>
    </w:p>
    <w:p w14:paraId="4012480A" w14:textId="4A3D9B5E" w:rsidR="005F11B1" w:rsidRDefault="00440F81" w:rsidP="002B3428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5F11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References</w:t>
      </w:r>
    </w:p>
    <w:p w14:paraId="387E3626" w14:textId="4AD2F5F6" w:rsidR="005F11B1" w:rsidRPr="00716166" w:rsidRDefault="005F11B1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se these examples to create your own APA-formatted references in 7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  <w:vertAlign w:val="superscript"/>
        </w:rPr>
        <w:t>th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edi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e sure to insert in-text citations in the body of the text where you will indicate specifically where you used the references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IS IS VERY IMPORTANT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 Delete the reference examples before you submit your paper.</w:t>
      </w:r>
    </w:p>
    <w:p w14:paraId="2654AF18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APA block quotation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. (n.d.). </w:t>
      </w:r>
      <w:hyperlink r:id="rId5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rpi.edu/web/writingcenter/wc_web/school/apa_block_quotation.htm</w:t>
        </w:r>
      </w:hyperlink>
    </w:p>
    <w:p w14:paraId="19CDE69D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Cuddy, M. F., &amp; Fisher, E. R. (2010). Investigation of the roles of gas-phase CF2 molecules and F atoms during fluorocarbon plasma processing of Si and ZrO2 substrates.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Journal of Applied Physics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108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(3), 033303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3467776</w:t>
        </w:r>
      </w:hyperlink>
    </w:p>
    <w:p w14:paraId="0B14E609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Stevens, J.R. (2008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The signal phras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englishdiscourse.org/signal.html</w:t>
        </w:r>
      </w:hyperlink>
    </w:p>
    <w:p w14:paraId="3BC9A84F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proofErr w:type="spellStart"/>
      <w:r w:rsidRPr="005F11B1">
        <w:rPr>
          <w:rFonts w:ascii="Times New Roman" w:hAnsi="Times New Roman" w:cs="Times New Roman"/>
          <w:color w:val="FF0000"/>
          <w:sz w:val="24"/>
          <w:szCs w:val="24"/>
        </w:rPr>
        <w:t>Wilhew</w:t>
      </w:r>
      <w:proofErr w:type="spellEnd"/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R. B. (2019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Gas phase investigation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Routledg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</w:p>
    <w:p w14:paraId="4F2F2F9C" w14:textId="0150E80B" w:rsidR="00B4520F" w:rsidRDefault="005F11B1" w:rsidP="00902176">
      <w:pPr>
        <w:spacing w:after="0" w:line="480" w:lineRule="auto"/>
        <w:ind w:left="720" w:hanging="720"/>
      </w:pPr>
      <w:proofErr w:type="spellStart"/>
      <w:r w:rsidRPr="005F11B1">
        <w:rPr>
          <w:rFonts w:ascii="Times New Roman" w:hAnsi="Times New Roman" w:cs="Times New Roman"/>
          <w:color w:val="FF0000"/>
          <w:sz w:val="24"/>
          <w:szCs w:val="24"/>
        </w:rPr>
        <w:t>Yelway</w:t>
      </w:r>
      <w:proofErr w:type="spellEnd"/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P. A. (2017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roles of gas-phase molecule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Pearson. </w:t>
      </w:r>
      <w:hyperlink r:id="rId9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  <w:r>
        <w:t xml:space="preserve"> </w:t>
      </w:r>
    </w:p>
    <w:sectPr w:rsidR="00B45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167B99"/>
    <w:multiLevelType w:val="multilevel"/>
    <w:tmpl w:val="D700A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1F5FE2"/>
    <w:multiLevelType w:val="multilevel"/>
    <w:tmpl w:val="3828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E0AA5"/>
    <w:multiLevelType w:val="multilevel"/>
    <w:tmpl w:val="24AC4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25685"/>
    <w:multiLevelType w:val="multilevel"/>
    <w:tmpl w:val="047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cwMjM0NTc1NzNX0lEKTi0uzszPAykwrgUAx9S+OywAAAA="/>
  </w:docVars>
  <w:rsids>
    <w:rsidRoot w:val="00B4520F"/>
    <w:rsid w:val="00013A54"/>
    <w:rsid w:val="00020C39"/>
    <w:rsid w:val="001F1034"/>
    <w:rsid w:val="002B3428"/>
    <w:rsid w:val="00331B4F"/>
    <w:rsid w:val="003C53F6"/>
    <w:rsid w:val="00440F81"/>
    <w:rsid w:val="00470402"/>
    <w:rsid w:val="005F11B1"/>
    <w:rsid w:val="00615BC8"/>
    <w:rsid w:val="006678F2"/>
    <w:rsid w:val="00676A2E"/>
    <w:rsid w:val="00716166"/>
    <w:rsid w:val="007F6CEB"/>
    <w:rsid w:val="008745D2"/>
    <w:rsid w:val="00902176"/>
    <w:rsid w:val="00AC2CF0"/>
    <w:rsid w:val="00B40AFB"/>
    <w:rsid w:val="00B4520F"/>
    <w:rsid w:val="00BB1285"/>
    <w:rsid w:val="00BF065F"/>
    <w:rsid w:val="00C7608B"/>
    <w:rsid w:val="00DC31EE"/>
    <w:rsid w:val="00F8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E05D"/>
  <w15:chartTrackingRefBased/>
  <w15:docId w15:val="{CE7A44B2-99F8-4AD9-BF43-7E5474D8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1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helf.vitalsource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nglishdiscourse.org/signa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63/1.3467776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rpi.edu/web/writingcenter/wc_web/school/apa_block_quotation.ht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ookshelf.vitalsourc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dcterms:created xsi:type="dcterms:W3CDTF">2021-04-02T13:10:00Z</dcterms:created>
  <dcterms:modified xsi:type="dcterms:W3CDTF">2021-04-02T13:10:00Z</dcterms:modified>
</cp:coreProperties>
</file>